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7D787" w14:textId="77777777" w:rsidR="008C0427" w:rsidRPr="00BE2A12" w:rsidRDefault="008C0427" w:rsidP="008C0427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BE2A12">
        <w:rPr>
          <w:rFonts w:ascii="Times New Roman" w:hAnsi="Times New Roman" w:cs="Times New Roman"/>
          <w:b/>
          <w:color w:val="000000" w:themeColor="text1"/>
          <w:lang w:val="en-US"/>
        </w:rPr>
        <w:t>SUPPLEMENTARY MATERIAL</w:t>
      </w:r>
    </w:p>
    <w:p w14:paraId="7E445591" w14:textId="77777777" w:rsidR="008C0427" w:rsidRPr="00BE2A12" w:rsidRDefault="008C0427" w:rsidP="008C0427">
      <w:pPr>
        <w:spacing w:after="160" w:line="259" w:lineRule="auto"/>
        <w:jc w:val="left"/>
        <w:rPr>
          <w:rFonts w:ascii="Times New Roman" w:hAnsi="Times New Roman" w:cs="Times New Roman"/>
          <w:lang w:val="en-US"/>
        </w:rPr>
      </w:pPr>
    </w:p>
    <w:p w14:paraId="1E93A1BA" w14:textId="77777777" w:rsidR="008C0427" w:rsidRPr="00BE2A12" w:rsidRDefault="008C0427" w:rsidP="008C0427">
      <w:pPr>
        <w:jc w:val="center"/>
        <w:rPr>
          <w:rFonts w:ascii="Times New Roman" w:hAnsi="Times New Roman" w:cs="Times New Roman"/>
          <w:b/>
          <w:lang w:val="en-US"/>
        </w:rPr>
      </w:pPr>
      <w:r w:rsidRPr="00BE2A12">
        <w:rPr>
          <w:rFonts w:ascii="Times New Roman" w:hAnsi="Times New Roman" w:cs="Times New Roman"/>
          <w:b/>
          <w:noProof/>
          <w:lang w:val="en-NZ" w:eastAsia="en-NZ"/>
        </w:rPr>
        <w:drawing>
          <wp:inline distT="0" distB="0" distL="0" distR="0" wp14:anchorId="43AE47A2" wp14:editId="0FFEE7DF">
            <wp:extent cx="4860000" cy="31565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0" t="4179" r="8038" b="3412"/>
                    <a:stretch/>
                  </pic:blipFill>
                  <pic:spPr bwMode="auto">
                    <a:xfrm>
                      <a:off x="0" y="0"/>
                      <a:ext cx="4860000" cy="315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00E66" w14:textId="77777777" w:rsidR="008C0427" w:rsidRPr="00BE2A12" w:rsidRDefault="008C0427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t xml:space="preserve">Supplementary </w:t>
      </w:r>
      <w:r w:rsidR="009807CE" w:rsidRPr="00BE2A12">
        <w:rPr>
          <w:rFonts w:ascii="Times New Roman" w:hAnsi="Times New Roman" w:cs="Times New Roman"/>
          <w:b/>
          <w:lang w:val="en-US"/>
        </w:rPr>
        <w:t>Fi</w:t>
      </w:r>
      <w:r w:rsidRPr="00BE2A12">
        <w:rPr>
          <w:rFonts w:ascii="Times New Roman" w:hAnsi="Times New Roman" w:cs="Times New Roman"/>
          <w:b/>
          <w:lang w:val="en-US"/>
        </w:rPr>
        <w:t xml:space="preserve">gure 1: </w:t>
      </w:r>
      <w:r w:rsidRPr="00BE2A12">
        <w:rPr>
          <w:rFonts w:ascii="Times New Roman" w:hAnsi="Times New Roman" w:cs="Times New Roman"/>
          <w:lang w:val="en-US"/>
        </w:rPr>
        <w:t xml:space="preserve">Relative abundance of archaeal and bacterial phyla </w:t>
      </w:r>
      <w:r w:rsidRPr="00BE2A12" w:rsidDel="008745DC">
        <w:rPr>
          <w:rFonts w:ascii="Times New Roman" w:hAnsi="Times New Roman" w:cs="Times New Roman"/>
          <w:lang w:val="en-US"/>
        </w:rPr>
        <w:t xml:space="preserve">in </w:t>
      </w:r>
      <w:r w:rsidRPr="00BE2A12">
        <w:rPr>
          <w:rFonts w:ascii="Times New Roman" w:hAnsi="Times New Roman" w:cs="Times New Roman"/>
          <w:lang w:val="en-US"/>
        </w:rPr>
        <w:t>ileal and caecal digesta of pigs fed a human-type diet (</w:t>
      </w:r>
      <w:r w:rsidRPr="00BE2A12">
        <w:rPr>
          <w:rFonts w:ascii="Times New Roman" w:hAnsi="Times New Roman" w:cs="Times New Roman"/>
          <w:i/>
          <w:lang w:val="en-US"/>
        </w:rPr>
        <w:t>n</w:t>
      </w:r>
      <w:r w:rsidR="009807CE" w:rsidRPr="00BE2A12">
        <w:rPr>
          <w:rFonts w:ascii="Times New Roman" w:hAnsi="Times New Roman" w:cs="Times New Roman"/>
          <w:i/>
          <w:lang w:val="en-US"/>
        </w:rPr>
        <w:t xml:space="preserve"> </w:t>
      </w:r>
      <w:r w:rsidRPr="00BE2A12">
        <w:rPr>
          <w:rFonts w:ascii="Times New Roman" w:hAnsi="Times New Roman" w:cs="Times New Roman"/>
          <w:lang w:val="en-US"/>
        </w:rPr>
        <w:t>5).</w:t>
      </w:r>
    </w:p>
    <w:p w14:paraId="1D2530E1" w14:textId="77777777" w:rsidR="008C0427" w:rsidRPr="00BE2A12" w:rsidRDefault="008C0427" w:rsidP="008C0427">
      <w:pPr>
        <w:jc w:val="center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noProof/>
          <w:lang w:val="en-NZ" w:eastAsia="en-NZ"/>
        </w:rPr>
        <w:drawing>
          <wp:inline distT="0" distB="0" distL="0" distR="0" wp14:anchorId="41121D92" wp14:editId="6F052F6C">
            <wp:extent cx="4860000" cy="314386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4" t="3969" r="26881" b="26191"/>
                    <a:stretch/>
                  </pic:blipFill>
                  <pic:spPr bwMode="auto">
                    <a:xfrm>
                      <a:off x="0" y="0"/>
                      <a:ext cx="4860000" cy="314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E8B4" w14:textId="77777777" w:rsidR="008C0427" w:rsidRPr="00BE2A12" w:rsidRDefault="008C0427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t xml:space="preserve">Supplementary </w:t>
      </w:r>
      <w:r w:rsidR="009807CE" w:rsidRPr="00BE2A12">
        <w:rPr>
          <w:rFonts w:ascii="Times New Roman" w:hAnsi="Times New Roman" w:cs="Times New Roman"/>
          <w:b/>
          <w:lang w:val="en-US"/>
        </w:rPr>
        <w:t>F</w:t>
      </w:r>
      <w:r w:rsidRPr="00BE2A12">
        <w:rPr>
          <w:rFonts w:ascii="Times New Roman" w:hAnsi="Times New Roman" w:cs="Times New Roman"/>
          <w:b/>
          <w:lang w:val="en-US"/>
        </w:rPr>
        <w:t xml:space="preserve">igure 2: </w:t>
      </w:r>
      <w:r w:rsidRPr="00BE2A12">
        <w:rPr>
          <w:rFonts w:ascii="Times New Roman" w:hAnsi="Times New Roman" w:cs="Times New Roman"/>
          <w:lang w:val="en-US"/>
        </w:rPr>
        <w:t xml:space="preserve">Relative abundance of archaeal and bacterial genera in ileal and </w:t>
      </w:r>
      <w:r w:rsidR="005A3F66" w:rsidRPr="00BE2A12">
        <w:rPr>
          <w:rFonts w:ascii="Times New Roman" w:hAnsi="Times New Roman" w:cs="Times New Roman"/>
          <w:lang w:val="en-US"/>
        </w:rPr>
        <w:t>caecal</w:t>
      </w:r>
      <w:r w:rsidRPr="00BE2A12">
        <w:rPr>
          <w:rFonts w:ascii="Times New Roman" w:hAnsi="Times New Roman" w:cs="Times New Roman"/>
          <w:lang w:val="en-US"/>
        </w:rPr>
        <w:t xml:space="preserve"> digesta of pigs fed a human-type diet (</w:t>
      </w:r>
      <w:r w:rsidRPr="00BE2A12">
        <w:rPr>
          <w:rFonts w:ascii="Times New Roman" w:hAnsi="Times New Roman" w:cs="Times New Roman"/>
          <w:i/>
          <w:lang w:val="en-US"/>
        </w:rPr>
        <w:t>n</w:t>
      </w:r>
      <w:r w:rsidR="009807CE" w:rsidRPr="00BE2A12">
        <w:rPr>
          <w:rFonts w:ascii="Times New Roman" w:hAnsi="Times New Roman" w:cs="Times New Roman"/>
          <w:i/>
          <w:lang w:val="en-US"/>
        </w:rPr>
        <w:t xml:space="preserve"> </w:t>
      </w:r>
      <w:r w:rsidRPr="00BE2A12">
        <w:rPr>
          <w:rFonts w:ascii="Times New Roman" w:hAnsi="Times New Roman" w:cs="Times New Roman"/>
          <w:lang w:val="en-US"/>
        </w:rPr>
        <w:t>5).</w:t>
      </w:r>
      <w:r w:rsidRPr="00BE2A12">
        <w:rPr>
          <w:rFonts w:ascii="Times New Roman" w:hAnsi="Times New Roman" w:cs="Times New Roman"/>
          <w:lang w:val="en-US"/>
        </w:rPr>
        <w:br w:type="page"/>
      </w:r>
    </w:p>
    <w:p w14:paraId="077C0761" w14:textId="77777777" w:rsidR="008C0427" w:rsidRPr="00BE2A12" w:rsidRDefault="008C0427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lastRenderedPageBreak/>
        <w:t xml:space="preserve">Supplementary </w:t>
      </w:r>
      <w:r w:rsidR="009807CE" w:rsidRPr="00BE2A12">
        <w:rPr>
          <w:rFonts w:ascii="Times New Roman" w:hAnsi="Times New Roman" w:cs="Times New Roman"/>
          <w:b/>
          <w:lang w:val="en-US"/>
        </w:rPr>
        <w:t>T</w:t>
      </w:r>
      <w:r w:rsidRPr="00BE2A12">
        <w:rPr>
          <w:rFonts w:ascii="Times New Roman" w:hAnsi="Times New Roman" w:cs="Times New Roman"/>
          <w:b/>
          <w:lang w:val="en-US"/>
        </w:rPr>
        <w:t xml:space="preserve">able 1: </w:t>
      </w:r>
      <w:r w:rsidRPr="00BE2A12">
        <w:rPr>
          <w:rFonts w:ascii="Times New Roman" w:hAnsi="Times New Roman" w:cs="Times New Roman"/>
          <w:lang w:val="en-US"/>
        </w:rPr>
        <w:t>Ingredient and determined nutrient composition of the experimental diet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80"/>
        <w:gridCol w:w="3231"/>
        <w:gridCol w:w="2444"/>
      </w:tblGrid>
      <w:tr w:rsidR="008C0427" w:rsidRPr="00BE2A12" w14:paraId="5BFC5615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33BA61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b/>
                <w:lang w:val="en-US" w:eastAsia="en-NZ"/>
              </w:rPr>
            </w:pPr>
          </w:p>
        </w:tc>
        <w:tc>
          <w:tcPr>
            <w:tcW w:w="2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1E02D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b/>
                <w:lang w:val="en-US" w:eastAsia="en-N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1D605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BE2A12">
              <w:rPr>
                <w:rFonts w:ascii="Times New Roman" w:hAnsi="Times New Roman" w:cs="Times New Roman"/>
                <w:lang w:val="en-US"/>
              </w:rPr>
              <w:t>g DM/kg DM</w:t>
            </w:r>
          </w:p>
        </w:tc>
      </w:tr>
      <w:tr w:rsidR="008C0427" w:rsidRPr="00BE2A12" w14:paraId="7E3DB813" w14:textId="77777777" w:rsidTr="0094566A">
        <w:trPr>
          <w:trHeight w:val="315"/>
          <w:jc w:val="center"/>
        </w:trPr>
        <w:tc>
          <w:tcPr>
            <w:tcW w:w="6055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7F3C6A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b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Ingredient</w:t>
            </w:r>
            <w:r w:rsidRPr="00BE2A12">
              <w:rPr>
                <w:rFonts w:ascii="Times New Roman" w:hAnsi="Times New Roman" w:cs="Times New Roman"/>
                <w:vertAlign w:val="superscript"/>
                <w:lang w:val="en-US" w:eastAsia="en-NZ"/>
              </w:rPr>
              <w:t>1</w:t>
            </w:r>
          </w:p>
        </w:tc>
      </w:tr>
      <w:tr w:rsidR="008C0427" w:rsidRPr="00BE2A12" w14:paraId="6E8ABE4C" w14:textId="77777777" w:rsidTr="00F54E60">
        <w:trPr>
          <w:trHeight w:val="315"/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B9DA0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left w:val="nil"/>
              <w:bottom w:val="nil"/>
              <w:right w:val="nil"/>
            </w:tcBorders>
            <w:vAlign w:val="bottom"/>
          </w:tcPr>
          <w:p w14:paraId="3E6ACC2E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Cooked carrot (minced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7DE60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00</w:t>
            </w:r>
          </w:p>
        </w:tc>
      </w:tr>
      <w:tr w:rsidR="008C0427" w:rsidRPr="00BE2A12" w14:paraId="05F629C6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35701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DA2B3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Canned beans (mince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5EA2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50</w:t>
            </w:r>
          </w:p>
        </w:tc>
      </w:tr>
      <w:tr w:rsidR="008C0427" w:rsidRPr="00BE2A12" w14:paraId="5CF07FC5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D37E4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6110D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Peeled hard-boiled egg (mince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F6C9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20</w:t>
            </w:r>
          </w:p>
        </w:tc>
      </w:tr>
      <w:tr w:rsidR="008C0427" w:rsidRPr="00BE2A12" w14:paraId="435563FB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2810F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DE3C9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Cooked white rice (mince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467F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550</w:t>
            </w:r>
          </w:p>
        </w:tc>
      </w:tr>
      <w:tr w:rsidR="008C0427" w:rsidRPr="00BE2A12" w14:paraId="4228CF52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978F6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D25AF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Raw apple (mince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C19F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48.5</w:t>
            </w:r>
          </w:p>
        </w:tc>
      </w:tr>
      <w:tr w:rsidR="008C0427" w:rsidRPr="00BE2A12" w14:paraId="3EFAACAC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65F79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A960E7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Premix of vitamins and minerals</w:t>
            </w:r>
            <w:r w:rsidRPr="00BE2A12">
              <w:rPr>
                <w:rFonts w:ascii="Times New Roman" w:hAnsi="Times New Roman" w:cs="Times New Roman"/>
                <w:vertAlign w:val="superscript"/>
                <w:lang w:val="en-US" w:eastAsia="en-NZ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3D63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5.0</w:t>
            </w:r>
          </w:p>
        </w:tc>
      </w:tr>
      <w:tr w:rsidR="008C0427" w:rsidRPr="00BE2A12" w14:paraId="090AAC8B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F14AF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93B05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Sodium chlor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E032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3.0</w:t>
            </w:r>
          </w:p>
        </w:tc>
      </w:tr>
      <w:tr w:rsidR="008C0427" w:rsidRPr="00BE2A12" w14:paraId="749C370E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A03D2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C17963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GB"/>
              </w:rPr>
              <w:t>Titanium diox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AC99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3.0</w:t>
            </w:r>
          </w:p>
        </w:tc>
      </w:tr>
      <w:tr w:rsidR="008C0427" w:rsidRPr="00BE2A12" w14:paraId="1F2367E1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F90D3F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bottom"/>
          </w:tcPr>
          <w:p w14:paraId="187DF8CA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Calcium carbon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1B20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0.5</w:t>
            </w:r>
          </w:p>
        </w:tc>
      </w:tr>
      <w:tr w:rsidR="008C0427" w:rsidRPr="00BE2A12" w14:paraId="68F4EEDB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54E0A1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bottom"/>
          </w:tcPr>
          <w:p w14:paraId="4F3A5BAD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Dicalcium phosph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D7DD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20</w:t>
            </w:r>
          </w:p>
        </w:tc>
      </w:tr>
      <w:tr w:rsidR="008C0427" w:rsidRPr="00BE2A12" w14:paraId="57039D3A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7C42E5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bottom"/>
          </w:tcPr>
          <w:p w14:paraId="151EFDEC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FFF916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</w:p>
        </w:tc>
      </w:tr>
      <w:tr w:rsidR="008C0427" w:rsidRPr="00BE2A12" w14:paraId="5D4EB03F" w14:textId="77777777" w:rsidTr="00F54E60">
        <w:trPr>
          <w:trHeight w:val="315"/>
          <w:jc w:val="center"/>
        </w:trPr>
        <w:tc>
          <w:tcPr>
            <w:tcW w:w="311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B3AAEA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Nutr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B09B9D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g/kg DM</w:t>
            </w:r>
          </w:p>
        </w:tc>
      </w:tr>
      <w:tr w:rsidR="008C0427" w:rsidRPr="00BE2A12" w14:paraId="0379397F" w14:textId="77777777" w:rsidTr="00F54E60">
        <w:trPr>
          <w:trHeight w:val="315"/>
          <w:jc w:val="center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CC5567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left w:val="nil"/>
              <w:right w:val="nil"/>
            </w:tcBorders>
            <w:vAlign w:val="center"/>
          </w:tcPr>
          <w:p w14:paraId="6FF51533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Crude protein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83B3BFE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43</w:t>
            </w:r>
          </w:p>
        </w:tc>
      </w:tr>
      <w:tr w:rsidR="008C0427" w:rsidRPr="00BE2A12" w14:paraId="463DB4CF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9F75C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6C765FC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Starch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456B9A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508</w:t>
            </w:r>
          </w:p>
        </w:tc>
      </w:tr>
      <w:tr w:rsidR="008C0427" w:rsidRPr="00BE2A12" w14:paraId="62C027B7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4E3613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7B7D5EAD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Total lipi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A602A5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45</w:t>
            </w:r>
          </w:p>
        </w:tc>
      </w:tr>
      <w:tr w:rsidR="008C0427" w:rsidRPr="00BE2A12" w14:paraId="5473F311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C0850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74BC2672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Ash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1BD980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49</w:t>
            </w:r>
          </w:p>
        </w:tc>
      </w:tr>
      <w:tr w:rsidR="008C0427" w:rsidRPr="00BE2A12" w14:paraId="34DA4D03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40BED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71E6655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 xml:space="preserve">Soluble </w:t>
            </w:r>
            <w:proofErr w:type="spellStart"/>
            <w:r w:rsidR="005A3F66" w:rsidRPr="00BE2A12">
              <w:rPr>
                <w:rFonts w:ascii="Times New Roman" w:hAnsi="Times New Roman" w:cs="Times New Roman"/>
                <w:lang w:val="en-US" w:eastAsia="en-NZ"/>
              </w:rPr>
              <w:t>fib</w:t>
            </w:r>
            <w:r w:rsidR="00B17CB8" w:rsidRPr="00BE2A12">
              <w:rPr>
                <w:rFonts w:ascii="Times New Roman" w:hAnsi="Times New Roman" w:cs="Times New Roman"/>
                <w:lang w:val="en-US" w:eastAsia="en-NZ"/>
              </w:rPr>
              <w:t>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CACAFE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20</w:t>
            </w:r>
          </w:p>
        </w:tc>
      </w:tr>
      <w:tr w:rsidR="008C0427" w:rsidRPr="00BE2A12" w14:paraId="34D635CD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C944A8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055BAF56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 xml:space="preserve">Insoluble </w:t>
            </w:r>
            <w:proofErr w:type="spellStart"/>
            <w:r w:rsidR="005A3F66" w:rsidRPr="00BE2A12">
              <w:rPr>
                <w:rFonts w:ascii="Times New Roman" w:hAnsi="Times New Roman" w:cs="Times New Roman"/>
                <w:lang w:val="en-US" w:eastAsia="en-NZ"/>
              </w:rPr>
              <w:t>fib</w:t>
            </w:r>
            <w:r w:rsidR="00B17CB8" w:rsidRPr="00BE2A12">
              <w:rPr>
                <w:rFonts w:ascii="Times New Roman" w:hAnsi="Times New Roman" w:cs="Times New Roman"/>
                <w:lang w:val="en-US" w:eastAsia="en-NZ"/>
              </w:rPr>
              <w:t>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62229A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96</w:t>
            </w:r>
          </w:p>
        </w:tc>
      </w:tr>
      <w:tr w:rsidR="008C0427" w:rsidRPr="00BE2A12" w14:paraId="78FCE03C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DADABB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right w:val="nil"/>
            </w:tcBorders>
            <w:vAlign w:val="center"/>
          </w:tcPr>
          <w:p w14:paraId="1F0608EF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 xml:space="preserve">Total dietary </w:t>
            </w:r>
            <w:proofErr w:type="spellStart"/>
            <w:r w:rsidR="005A3F66" w:rsidRPr="00BE2A12">
              <w:rPr>
                <w:rFonts w:ascii="Times New Roman" w:hAnsi="Times New Roman" w:cs="Times New Roman"/>
                <w:lang w:val="en-US" w:eastAsia="en-NZ"/>
              </w:rPr>
              <w:t>fib</w:t>
            </w:r>
            <w:r w:rsidR="00B17CB8" w:rsidRPr="00BE2A12">
              <w:rPr>
                <w:rFonts w:ascii="Times New Roman" w:hAnsi="Times New Roman" w:cs="Times New Roman"/>
                <w:lang w:val="en-US" w:eastAsia="en-NZ"/>
              </w:rPr>
              <w:t>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9179DD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16</w:t>
            </w:r>
          </w:p>
        </w:tc>
      </w:tr>
      <w:tr w:rsidR="008C0427" w:rsidRPr="00BE2A12" w14:paraId="46B5E624" w14:textId="77777777" w:rsidTr="00F54E60">
        <w:trPr>
          <w:trHeight w:val="315"/>
          <w:jc w:val="center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334C8B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left w:val="nil"/>
              <w:right w:val="nil"/>
            </w:tcBorders>
            <w:vAlign w:val="center"/>
          </w:tcPr>
          <w:p w14:paraId="030C35F5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67EBA18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</w:p>
        </w:tc>
      </w:tr>
      <w:tr w:rsidR="008C0427" w:rsidRPr="00BE2A12" w14:paraId="56C7F351" w14:textId="77777777" w:rsidTr="00F54E60">
        <w:trPr>
          <w:trHeight w:val="315"/>
          <w:jc w:val="center"/>
        </w:trPr>
        <w:tc>
          <w:tcPr>
            <w:tcW w:w="3119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4ABF1F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Determined energy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D92E0D5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MJ/kg DM</w:t>
            </w:r>
          </w:p>
        </w:tc>
      </w:tr>
      <w:tr w:rsidR="008C0427" w:rsidRPr="00BE2A12" w14:paraId="4543EDAA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CE3D25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CA2A9" w14:textId="77777777" w:rsidR="008C0427" w:rsidRPr="00BE2A12" w:rsidRDefault="008C0427" w:rsidP="0094566A">
            <w:pPr>
              <w:pStyle w:val="NoSpacing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Gross ener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C90EA7" w14:textId="77777777" w:rsidR="008C0427" w:rsidRPr="00BE2A12" w:rsidRDefault="008C0427" w:rsidP="00F54E60">
            <w:pPr>
              <w:pStyle w:val="NoSpacing"/>
              <w:jc w:val="center"/>
              <w:rPr>
                <w:rFonts w:ascii="Times New Roman" w:hAnsi="Times New Roman" w:cs="Times New Roman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lang w:val="en-US" w:eastAsia="en-NZ"/>
              </w:rPr>
              <w:t>18.1</w:t>
            </w:r>
          </w:p>
        </w:tc>
      </w:tr>
      <w:tr w:rsidR="008C0427" w:rsidRPr="00BE2A12" w14:paraId="381B974A" w14:textId="77777777" w:rsidTr="0094566A">
        <w:trPr>
          <w:trHeight w:val="315"/>
          <w:jc w:val="center"/>
        </w:trPr>
        <w:tc>
          <w:tcPr>
            <w:tcW w:w="6055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5A017A28" w14:textId="77777777" w:rsidR="008C0427" w:rsidRPr="00BE2A12" w:rsidRDefault="008C0427" w:rsidP="0094566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 w:eastAsia="en-NZ"/>
              </w:rPr>
              <w:t>1</w:t>
            </w:r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The chemical composition of the ingredients was obtained from the USDA National Nutrient Database (</w:t>
            </w:r>
            <w:hyperlink r:id="rId6" w:history="1">
              <w:r w:rsidRPr="00BE2A12">
                <w:rPr>
                  <w:rStyle w:val="Hyperlink"/>
                  <w:rFonts w:ascii="Times New Roman" w:hAnsi="Times New Roman" w:cs="Times New Roman"/>
                  <w:sz w:val="18"/>
                  <w:szCs w:val="18"/>
                  <w:lang w:val="en-US" w:eastAsia="en-NZ"/>
                </w:rPr>
                <w:t>https://ndb.nal.usda.gov/</w:t>
              </w:r>
            </w:hyperlink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; version 2.3.8).</w:t>
            </w:r>
          </w:p>
          <w:p w14:paraId="05B843DA" w14:textId="77777777" w:rsidR="008C0427" w:rsidRPr="00BE2A12" w:rsidRDefault="008C0427" w:rsidP="0094566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 w:eastAsia="en-NZ"/>
              </w:rPr>
              <w:t>2</w:t>
            </w:r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Vitamin and mineral premixes were obtained from Vitec Nutrition Ltd (Auckland, New Zealand) and supplied (per kg of diet): Mn, 45 mg; Zn, 80 mg; Cu, 25 mg; Co, 0.5 mg; Se, 0.3 mg; Fe, 100 mg; I</w:t>
            </w:r>
            <w:r w:rsidR="00221EA8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odine</w:t>
            </w:r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 xml:space="preserve">, 1.0 mg; Choline, 100 mg; all-trans </w:t>
            </w:r>
            <w:proofErr w:type="spellStart"/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retinylacetate</w:t>
            </w:r>
            <w:proofErr w:type="spellEnd"/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, 3.0 mg; cholecalciferol, 0.05 mg; α-tocopherol, 50 mg; menadione, 2.0 mg; thiamin, 1.0 mg; riboflavin, 3.0 mg; nicotinic acid, 15 mg; pantothenic acid, 20 mg; pyridoxine, 2.0 mg; cyanocobalamin, 0.01 mg; folic acid, 0.5 mg; biotin, 0.1 mg.</w:t>
            </w:r>
          </w:p>
          <w:p w14:paraId="090FA437" w14:textId="77777777" w:rsidR="008C0427" w:rsidRPr="00BE2A12" w:rsidRDefault="008C0427" w:rsidP="0094566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</w:pPr>
            <w:r w:rsidRPr="00BE2A12">
              <w:rPr>
                <w:rFonts w:ascii="Times New Roman" w:hAnsi="Times New Roman" w:cs="Times New Roman"/>
                <w:sz w:val="18"/>
                <w:szCs w:val="18"/>
                <w:lang w:val="en-US" w:eastAsia="en-NZ"/>
              </w:rPr>
              <w:t>DM, dry matter.</w:t>
            </w:r>
          </w:p>
        </w:tc>
      </w:tr>
    </w:tbl>
    <w:p w14:paraId="1587CC66" w14:textId="77777777" w:rsidR="008C0427" w:rsidRPr="00BE2A12" w:rsidRDefault="008C0427" w:rsidP="008C0427">
      <w:pPr>
        <w:spacing w:after="160" w:line="259" w:lineRule="auto"/>
        <w:jc w:val="left"/>
        <w:rPr>
          <w:rFonts w:ascii="Times New Roman" w:hAnsi="Times New Roman" w:cs="Times New Roman"/>
          <w:b/>
          <w:lang w:val="en-US"/>
        </w:rPr>
        <w:sectPr w:rsidR="008C0427" w:rsidRPr="00BE2A12" w:rsidSect="007629E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B928B8" w14:textId="77777777" w:rsidR="008C0427" w:rsidRPr="00BE2A12" w:rsidRDefault="008C0427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lastRenderedPageBreak/>
        <w:t xml:space="preserve">Supplementary </w:t>
      </w:r>
      <w:r w:rsidR="00F54E60">
        <w:rPr>
          <w:rFonts w:ascii="Times New Roman" w:hAnsi="Times New Roman" w:cs="Times New Roman"/>
          <w:b/>
          <w:lang w:val="en-US"/>
        </w:rPr>
        <w:t>T</w:t>
      </w:r>
      <w:r w:rsidRPr="00BE2A12">
        <w:rPr>
          <w:rFonts w:ascii="Times New Roman" w:hAnsi="Times New Roman" w:cs="Times New Roman"/>
          <w:b/>
          <w:lang w:val="en-US"/>
        </w:rPr>
        <w:t>able 2:</w:t>
      </w:r>
      <w:r w:rsidRPr="00BE2A12">
        <w:rPr>
          <w:rFonts w:ascii="Times New Roman" w:hAnsi="Times New Roman" w:cs="Times New Roman"/>
          <w:lang w:val="en-US"/>
        </w:rPr>
        <w:t xml:space="preserve"> Predicted metabolic activity (</w:t>
      </w:r>
      <w:proofErr w:type="spellStart"/>
      <w:r w:rsidRPr="00BE2A12">
        <w:rPr>
          <w:rFonts w:ascii="Times New Roman" w:hAnsi="Times New Roman" w:cs="Times New Roman"/>
          <w:lang w:val="en-US"/>
        </w:rPr>
        <w:t>PICRUSt</w:t>
      </w:r>
      <w:proofErr w:type="spellEnd"/>
      <w:r w:rsidRPr="00BE2A12">
        <w:rPr>
          <w:rFonts w:ascii="Times New Roman" w:hAnsi="Times New Roman" w:cs="Times New Roman"/>
          <w:lang w:val="en-US"/>
        </w:rPr>
        <w:t>) (x10</w:t>
      </w:r>
      <w:r w:rsidRPr="00BE2A12">
        <w:rPr>
          <w:rFonts w:ascii="Times New Roman" w:hAnsi="Times New Roman" w:cs="Times New Roman"/>
          <w:vertAlign w:val="superscript"/>
          <w:lang w:val="en-US"/>
        </w:rPr>
        <w:t>6</w:t>
      </w:r>
      <w:r w:rsidRPr="00BE2A12">
        <w:rPr>
          <w:rFonts w:ascii="Times New Roman" w:hAnsi="Times New Roman" w:cs="Times New Roman"/>
          <w:lang w:val="en-US"/>
        </w:rPr>
        <w:t xml:space="preserve"> relative activity/kg diet DM intake) for carbohydrate and protein metabolism, in ileal and </w:t>
      </w:r>
      <w:r w:rsidR="005A3F66" w:rsidRPr="00BE2A12">
        <w:rPr>
          <w:rFonts w:ascii="Times New Roman" w:hAnsi="Times New Roman" w:cs="Times New Roman"/>
          <w:lang w:val="en-US"/>
        </w:rPr>
        <w:t>caecal</w:t>
      </w:r>
      <w:r w:rsidRPr="00BE2A12">
        <w:rPr>
          <w:rFonts w:ascii="Times New Roman" w:hAnsi="Times New Roman" w:cs="Times New Roman"/>
          <w:lang w:val="en-US"/>
        </w:rPr>
        <w:t xml:space="preserve"> digesta of </w:t>
      </w:r>
      <w:r w:rsidRPr="00BE2A12">
        <w:rPr>
          <w:rFonts w:ascii="Times New Roman" w:hAnsi="Times New Roman" w:cs="Times New Roman"/>
          <w:noProof/>
          <w:lang w:val="en-US"/>
        </w:rPr>
        <w:t>pigs</w:t>
      </w:r>
      <w:r w:rsidRPr="00BE2A12">
        <w:rPr>
          <w:rFonts w:ascii="Times New Roman" w:hAnsi="Times New Roman" w:cs="Times New Roman"/>
          <w:lang w:val="en-US"/>
        </w:rPr>
        <w:t xml:space="preserve"> fed a human-type diet (</w:t>
      </w:r>
      <w:r w:rsidR="00BE2A12" w:rsidRPr="00BE2A12">
        <w:rPr>
          <w:rFonts w:ascii="Times New Roman" w:hAnsi="Times New Roman" w:cs="Times New Roman"/>
          <w:i/>
          <w:lang w:val="en-US"/>
        </w:rPr>
        <w:t>n</w:t>
      </w:r>
      <w:r w:rsidR="00BE2A12" w:rsidRPr="00BE2A12">
        <w:rPr>
          <w:rFonts w:ascii="Times New Roman" w:hAnsi="Times New Roman" w:cs="Times New Roman"/>
          <w:lang w:val="en-US"/>
        </w:rPr>
        <w:t xml:space="preserve"> </w:t>
      </w:r>
      <w:r w:rsidRPr="00BE2A12">
        <w:rPr>
          <w:rFonts w:ascii="Times New Roman" w:hAnsi="Times New Roman" w:cs="Times New Roman"/>
          <w:lang w:val="en-US"/>
        </w:rPr>
        <w:t>5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2"/>
        <w:gridCol w:w="5386"/>
        <w:gridCol w:w="945"/>
        <w:gridCol w:w="945"/>
        <w:gridCol w:w="1140"/>
        <w:gridCol w:w="714"/>
        <w:gridCol w:w="804"/>
      </w:tblGrid>
      <w:tr w:rsidR="00F54E60" w:rsidRPr="00F54E60" w14:paraId="20BA6898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5BCF24" w14:textId="77777777" w:rsidR="00F54E60" w:rsidRPr="00F54E60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6900B" w14:textId="77777777" w:rsidR="00F54E60" w:rsidRPr="00F54E60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3E70A221" w14:textId="77777777" w:rsidR="00F54E60" w:rsidRPr="00F54E60" w:rsidRDefault="00F54E60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GIT loc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08A54F" w14:textId="77777777" w:rsidR="00F54E60" w:rsidRPr="00F54E60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</w:tr>
      <w:tr w:rsidR="00F54E60" w:rsidRPr="00F54E60" w14:paraId="7346BF9D" w14:textId="77777777" w:rsidTr="00F54E60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4B5F1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8BFE5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1DA8917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Ileum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E2525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noProof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Caecum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7E671F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</w:tr>
      <w:tr w:rsidR="00F54E60" w:rsidRPr="00F54E60" w14:paraId="774E8269" w14:textId="77777777" w:rsidTr="00F54E60">
        <w:trPr>
          <w:trHeight w:val="315"/>
          <w:jc w:val="center"/>
        </w:trPr>
        <w:tc>
          <w:tcPr>
            <w:tcW w:w="0" w:type="auto"/>
            <w:gridSpan w:val="2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14:paraId="7C31E271" w14:textId="77777777" w:rsidR="00A65FFA" w:rsidRPr="00F54E60" w:rsidRDefault="00A65FFA" w:rsidP="00A65FF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KEGG reference pathwa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20C9055C" w14:textId="77777777" w:rsidR="00A65FFA" w:rsidRPr="00F54E60" w:rsidRDefault="00A65FFA" w:rsidP="00A65F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5ADF5B15" w14:textId="77777777" w:rsidR="00A65FFA" w:rsidRPr="00F54E60" w:rsidRDefault="00A65FFA" w:rsidP="00A65F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S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45B62B77" w14:textId="77777777" w:rsidR="00A65FFA" w:rsidRPr="00F54E60" w:rsidRDefault="00A65FFA" w:rsidP="00A65FFA">
            <w:pPr>
              <w:spacing w:after="0" w:line="240" w:lineRule="auto"/>
              <w:ind w:hanging="21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78AE5137" w14:textId="77777777" w:rsidR="00A65FFA" w:rsidRPr="00F54E60" w:rsidRDefault="00A65FFA" w:rsidP="00A65F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noProof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i/>
                <w:noProof/>
                <w:sz w:val="22"/>
                <w:lang w:val="en-US" w:eastAsia="en-NZ"/>
              </w:rPr>
              <w:t>S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526E94C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noProof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i/>
                <w:noProof/>
                <w:sz w:val="22"/>
                <w:lang w:val="en-US" w:eastAsia="en-NZ"/>
              </w:rPr>
              <w:t>P</w:t>
            </w:r>
          </w:p>
        </w:tc>
      </w:tr>
      <w:tr w:rsidR="00F54E60" w:rsidRPr="00F54E60" w14:paraId="76B7353E" w14:textId="77777777" w:rsidTr="00F54E60">
        <w:trPr>
          <w:trHeight w:val="300"/>
          <w:jc w:val="center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FA78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Carbohydr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E9F0A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2D7C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A247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F220F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A6FF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</w:tr>
      <w:tr w:rsidR="00F54E60" w:rsidRPr="00F54E60" w14:paraId="3A542DB2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80C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8333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mino sugar and nucleotide sugar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D0FD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4D26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1DC4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AE76F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5148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63</w:t>
            </w:r>
          </w:p>
        </w:tc>
      </w:tr>
      <w:tr w:rsidR="00F54E60" w:rsidRPr="00F54E60" w14:paraId="47E3695D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C6C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9436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Ascorbate and </w:t>
            </w: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ldarate</w:t>
            </w:r>
            <w:proofErr w:type="spell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1C63E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FE3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B0E3F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E5C4E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F8E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</w:tr>
      <w:tr w:rsidR="00F54E60" w:rsidRPr="00F54E60" w14:paraId="0CC401C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F344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79C8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Butano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EADB8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514D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A834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39355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F7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92</w:t>
            </w:r>
          </w:p>
        </w:tc>
      </w:tr>
      <w:tr w:rsidR="00F54E60" w:rsidRPr="00F54E60" w14:paraId="1463C775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7E8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5E47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C5-Branched dibasic acid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B98D9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622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910D0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6E091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1EED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28DC6500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8CD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52C5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Citrate cycle (TCA cycl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E1A6C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6651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A1D65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6A214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B2CF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4EEC7653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748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9250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Fructose and mannos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70744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8D7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5522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FE9D2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E96A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5</w:t>
            </w:r>
          </w:p>
        </w:tc>
      </w:tr>
      <w:tr w:rsidR="00F54E60" w:rsidRPr="00F54E60" w14:paraId="47664CA9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40CA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8223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Galactos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B631E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26AE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9E33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00530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C34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7</w:t>
            </w:r>
          </w:p>
        </w:tc>
      </w:tr>
      <w:tr w:rsidR="00F54E60" w:rsidRPr="00F54E60" w14:paraId="53406C21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C424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5D43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Glycolysis / Gluconeogene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2B86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BC0F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0678A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0D5AD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1EB2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95</w:t>
            </w:r>
          </w:p>
        </w:tc>
      </w:tr>
      <w:tr w:rsidR="00F54E60" w:rsidRPr="00F54E60" w14:paraId="03245C91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1032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E9B5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Glyoxylate and dicarboxyl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9911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0962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D5E6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3B012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6826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58BE64CE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FE94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98B8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Inositol phosph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078B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4B29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3F74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A43FE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550C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23</w:t>
            </w:r>
          </w:p>
        </w:tc>
      </w:tr>
      <w:tr w:rsidR="00F54E60" w:rsidRPr="00F54E60" w14:paraId="7F218E08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E1C9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7F1A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entose and glucuronate interconvers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AEA87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0DF8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9D29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22554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F60A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</w:tr>
      <w:tr w:rsidR="00F54E60" w:rsidRPr="00F54E60" w14:paraId="22D2E9AF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D625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326B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entose phosphate pathw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0F8B4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1F652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3750A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DE4E3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B3A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8</w:t>
            </w:r>
          </w:p>
        </w:tc>
      </w:tr>
      <w:tr w:rsidR="00F54E60" w:rsidRPr="00F54E60" w14:paraId="44BC1552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942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F4AC6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ropano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4670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10389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54A5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9086C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DFD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94</w:t>
            </w:r>
          </w:p>
        </w:tc>
      </w:tr>
      <w:tr w:rsidR="00F54E60" w:rsidRPr="00F54E60" w14:paraId="7ABF236B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B8F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BA56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yruv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A457D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BAD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335C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0150E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A29C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</w:tr>
      <w:tr w:rsidR="00F54E60" w:rsidRPr="00F54E60" w14:paraId="435B94BC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BD8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AF0B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Starch and sucros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D3262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96F7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78DE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7AF25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6F7C2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47</w:t>
            </w:r>
          </w:p>
        </w:tc>
      </w:tr>
      <w:tr w:rsidR="00F54E60" w:rsidRPr="00F54E60" w14:paraId="13676120" w14:textId="77777777" w:rsidTr="00F54E60">
        <w:trPr>
          <w:trHeight w:val="300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5C02C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mino acid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A239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15E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DB51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28632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08D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</w:tr>
      <w:tr w:rsidR="00F54E60" w:rsidRPr="00F54E60" w14:paraId="0DBFD87F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B882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0952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lanine, aspartate, and glutam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6948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3C3C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BC4A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02B57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B74E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3DAB747E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442D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2320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mino acid related enzym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D65F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227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8980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0AB8D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1EE9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1A6BEB29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EAD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884F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Arginine and prol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013BD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24014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3A60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93910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ED988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6B9DA57D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9329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1175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Cysteine and methion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8B07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7B8D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C483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5ABD6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DE6D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554165BC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8F18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47BD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Glycine, serine, and threon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4E418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3CA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3EB1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CEC96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CF9A2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7C0A9B70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CBB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1ED4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Histid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4669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04B7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6FFF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15A09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E14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</w:tr>
      <w:tr w:rsidR="00F54E60" w:rsidRPr="00F54E60" w14:paraId="4D40842E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038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57AC1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Lysine biosynthe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30080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05C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07AD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143E7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B66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7AAFE2E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AEB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037E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Lysine degrad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1BE28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E60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E6FE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6794F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C02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9</w:t>
            </w:r>
          </w:p>
        </w:tc>
      </w:tr>
      <w:tr w:rsidR="00F54E60" w:rsidRPr="00F54E60" w14:paraId="5C3C631C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3F7C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5F39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henylalan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1EC1D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0FA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F133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21D93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56765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4041AAE2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305B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D71B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henylalanine, tyrosine, and tryptophan biosynthe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F054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E9F6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426E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75B6B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AC91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266180DF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5820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5642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Tryptophan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BE44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BB3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AF4E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D0F04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D17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3</w:t>
            </w:r>
          </w:p>
        </w:tc>
      </w:tr>
      <w:tr w:rsidR="00F54E60" w:rsidRPr="00F54E60" w14:paraId="58461A80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BF29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3AB1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Tyros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39E59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9487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AA81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DD7D4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DA60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39</w:t>
            </w:r>
          </w:p>
        </w:tc>
      </w:tr>
      <w:tr w:rsidR="00F54E60" w:rsidRPr="00F54E60" w14:paraId="193AC2D5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8BCD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EF25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Valine, leucine, and isoleucine biosynthe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136B4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4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968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35C6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3E09F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F89F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&lt;0.01</w:t>
            </w:r>
          </w:p>
        </w:tc>
      </w:tr>
      <w:tr w:rsidR="00F54E60" w:rsidRPr="00F54E60" w14:paraId="35D7C3D5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1B6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516D6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Valine, leucine, and isoleucine degrad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9D01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76C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5109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FAE91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8EAE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3</w:t>
            </w:r>
          </w:p>
        </w:tc>
      </w:tr>
      <w:tr w:rsidR="00F54E60" w:rsidRPr="00F54E60" w14:paraId="1C98F707" w14:textId="77777777" w:rsidTr="00F54E60">
        <w:trPr>
          <w:trHeight w:val="300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9327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Metabolism of other amino aci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A11AA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801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2029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894C6" w14:textId="77777777" w:rsidR="00A65FFA" w:rsidRPr="00F54E60" w:rsidRDefault="00A65FFA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152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</w:tr>
      <w:tr w:rsidR="00F54E60" w:rsidRPr="00F54E60" w14:paraId="5DA4D850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8A4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BA61C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Cyanoamino</w:t>
            </w:r>
            <w:proofErr w:type="spell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 acid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0367F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7411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600E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DD58C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46B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86</w:t>
            </w:r>
          </w:p>
        </w:tc>
      </w:tr>
      <w:tr w:rsidR="00F54E60" w:rsidRPr="00F54E60" w14:paraId="6ECC7E35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677B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9B2D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D-Alan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6B762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009F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29B51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8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D5E2B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9F77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9</w:t>
            </w:r>
          </w:p>
        </w:tc>
      </w:tr>
      <w:tr w:rsidR="00F54E60" w:rsidRPr="00F54E60" w14:paraId="06D82237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2995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493E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D-Arginine and D-ornithi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39090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B143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5D17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DF7AC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63CA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6</w:t>
            </w:r>
          </w:p>
        </w:tc>
      </w:tr>
      <w:tr w:rsidR="00F54E60" w:rsidRPr="00F54E60" w14:paraId="34A122D9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45C3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22301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D-Glutamine and D-glutamat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5BD0C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24D7B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0C2D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6DF6F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6AEF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4</w:t>
            </w:r>
          </w:p>
        </w:tc>
      </w:tr>
      <w:tr w:rsidR="00F54E60" w:rsidRPr="00F54E60" w14:paraId="2AAD73A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B860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F0AC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Glutathione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8E05B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3F625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E9A4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E309C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D094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3</w:t>
            </w:r>
          </w:p>
        </w:tc>
      </w:tr>
      <w:tr w:rsidR="00F54E60" w:rsidRPr="00F54E60" w14:paraId="08D61CF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250E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790E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Phosphonate and </w:t>
            </w: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hosphinate</w:t>
            </w:r>
            <w:proofErr w:type="spell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CE84C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A020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3B06A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5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37C3E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3708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69</w:t>
            </w:r>
          </w:p>
        </w:tc>
      </w:tr>
      <w:tr w:rsidR="00F54E60" w:rsidRPr="00F54E60" w14:paraId="5447D45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7776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B3E6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Selenocompound</w:t>
            </w:r>
            <w:proofErr w:type="spell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243B7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C9010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3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5B5B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0659C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EA51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77</w:t>
            </w:r>
          </w:p>
        </w:tc>
      </w:tr>
      <w:tr w:rsidR="00F54E60" w:rsidRPr="00F54E60" w14:paraId="164B3E34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8F7A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229EB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Taurine and </w:t>
            </w: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hypotaurine</w:t>
            </w:r>
            <w:proofErr w:type="spell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 metaboli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ED3BE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9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02C7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D75B7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7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9DD33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C0C5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11</w:t>
            </w:r>
          </w:p>
        </w:tc>
      </w:tr>
      <w:tr w:rsidR="00F54E60" w:rsidRPr="00F54E60" w14:paraId="761633BC" w14:textId="77777777" w:rsidTr="00F54E60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E154C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3FE98" w14:textId="77777777" w:rsidR="00A65FFA" w:rsidRPr="00F54E60" w:rsidRDefault="00A65FFA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β-Alanine metaboli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6ADBF9" w14:textId="77777777" w:rsidR="00A65FFA" w:rsidRPr="00F54E60" w:rsidRDefault="00F54E60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6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58F44" w14:textId="77777777" w:rsidR="00A65FFA" w:rsidRPr="00F54E60" w:rsidRDefault="00A65FFA" w:rsidP="00F54E60">
            <w:pPr>
              <w:tabs>
                <w:tab w:val="decimal" w:pos="36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5D2D6" w14:textId="77777777" w:rsidR="00A65FFA" w:rsidRPr="00F54E60" w:rsidRDefault="00A65FFA" w:rsidP="00F54E60">
            <w:pPr>
              <w:tabs>
                <w:tab w:val="decimal" w:pos="538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0618E3" w14:textId="77777777" w:rsidR="00A65FFA" w:rsidRPr="00F54E60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57855" w14:textId="77777777" w:rsidR="00A65FFA" w:rsidRPr="00F54E60" w:rsidRDefault="00A65FFA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hAnsi="Times New Roman" w:cs="Times New Roman"/>
                <w:sz w:val="22"/>
                <w:lang w:val="en-US"/>
              </w:rPr>
              <w:t>0.02</w:t>
            </w:r>
          </w:p>
        </w:tc>
      </w:tr>
      <w:tr w:rsidR="00A65FFA" w:rsidRPr="00F54E60" w14:paraId="77BFC2A6" w14:textId="77777777" w:rsidTr="00F54E60">
        <w:trPr>
          <w:trHeight w:val="77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CCBB1DA" w14:textId="77777777" w:rsidR="00A65FFA" w:rsidRPr="00F54E60" w:rsidRDefault="00A65FFA" w:rsidP="0094566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</w:p>
        </w:tc>
        <w:tc>
          <w:tcPr>
            <w:tcW w:w="0" w:type="auto"/>
            <w:gridSpan w:val="6"/>
            <w:tcBorders>
              <w:top w:val="single" w:sz="4" w:space="0" w:color="auto"/>
              <w:left w:val="nil"/>
              <w:right w:val="nil"/>
            </w:tcBorders>
          </w:tcPr>
          <w:p w14:paraId="3D72CA18" w14:textId="77777777" w:rsidR="00A65FFA" w:rsidRPr="00F54E60" w:rsidRDefault="00A65FFA" w:rsidP="0094566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</w:pPr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GIT, gastrointestinal tract; KEGG, Kyoto Encyclopedia of Genes and </w:t>
            </w:r>
            <w:proofErr w:type="gram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 xml:space="preserve">Genomes;  </w:t>
            </w:r>
            <w:proofErr w:type="spellStart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PICRUSt</w:t>
            </w:r>
            <w:proofErr w:type="spellEnd"/>
            <w:proofErr w:type="gramEnd"/>
            <w:r w:rsidRPr="00F54E60">
              <w:rPr>
                <w:rFonts w:ascii="Times New Roman" w:eastAsia="Times New Roman" w:hAnsi="Times New Roman" w:cs="Times New Roman"/>
                <w:sz w:val="22"/>
                <w:lang w:val="en-US" w:eastAsia="en-NZ"/>
              </w:rPr>
              <w:t>, phylogenetic investigation of communities by reconstruction of unobserved states.</w:t>
            </w:r>
          </w:p>
        </w:tc>
      </w:tr>
    </w:tbl>
    <w:p w14:paraId="129B4288" w14:textId="77777777" w:rsidR="008C0427" w:rsidRPr="00BE2A12" w:rsidRDefault="008C0427" w:rsidP="008C0427">
      <w:pPr>
        <w:rPr>
          <w:rFonts w:ascii="Times New Roman" w:hAnsi="Times New Roman" w:cs="Times New Roman"/>
          <w:b/>
          <w:lang w:val="en-US"/>
        </w:rPr>
        <w:sectPr w:rsidR="008C0427" w:rsidRPr="00BE2A12" w:rsidSect="00F54E60">
          <w:pgSz w:w="11906" w:h="16838"/>
          <w:pgMar w:top="993" w:right="991" w:bottom="709" w:left="709" w:header="708" w:footer="708" w:gutter="0"/>
          <w:cols w:space="708"/>
          <w:docGrid w:linePitch="360"/>
        </w:sectPr>
      </w:pPr>
    </w:p>
    <w:p w14:paraId="14724FB6" w14:textId="77777777" w:rsidR="00726F51" w:rsidRPr="00DA6404" w:rsidRDefault="008C0427" w:rsidP="00726F51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lastRenderedPageBreak/>
        <w:t xml:space="preserve">Supplementary </w:t>
      </w:r>
      <w:r w:rsidR="00F54E60">
        <w:rPr>
          <w:rFonts w:ascii="Times New Roman" w:hAnsi="Times New Roman" w:cs="Times New Roman"/>
          <w:b/>
          <w:lang w:val="en-US"/>
        </w:rPr>
        <w:t>T</w:t>
      </w:r>
      <w:r w:rsidRPr="00BE2A12">
        <w:rPr>
          <w:rFonts w:ascii="Times New Roman" w:hAnsi="Times New Roman" w:cs="Times New Roman"/>
          <w:b/>
          <w:lang w:val="en-US"/>
        </w:rPr>
        <w:t>able 3:</w:t>
      </w:r>
      <w:r w:rsidRPr="00BE2A12">
        <w:rPr>
          <w:rFonts w:ascii="Times New Roman" w:hAnsi="Times New Roman" w:cs="Times New Roman"/>
          <w:lang w:val="en-US"/>
        </w:rPr>
        <w:t xml:space="preserve"> </w:t>
      </w:r>
      <w:r w:rsidR="00726F51" w:rsidRPr="00DA6404">
        <w:rPr>
          <w:rFonts w:ascii="Times New Roman" w:hAnsi="Times New Roman" w:cs="Times New Roman"/>
          <w:lang w:val="en-US"/>
        </w:rPr>
        <w:t xml:space="preserve">SCFA production (mmol/kg substrate DM incubated) during </w:t>
      </w:r>
      <w:r w:rsidR="00726F51" w:rsidRPr="00DA6404">
        <w:rPr>
          <w:rFonts w:ascii="Times New Roman" w:hAnsi="Times New Roman" w:cs="Times New Roman"/>
          <w:i/>
          <w:lang w:val="en-US"/>
        </w:rPr>
        <w:t>in vitro</w:t>
      </w:r>
      <w:r w:rsidR="00726F51" w:rsidRPr="00DA6404">
        <w:rPr>
          <w:rFonts w:ascii="Times New Roman" w:hAnsi="Times New Roman" w:cs="Times New Roman"/>
          <w:lang w:val="en-US"/>
        </w:rPr>
        <w:t xml:space="preserve"> ileal and hindgut fermentations of </w:t>
      </w:r>
      <w:r w:rsidR="00726F51" w:rsidRPr="00DA6404">
        <w:rPr>
          <w:rFonts w:ascii="Times New Roman" w:hAnsi="Times New Roman" w:cs="Times New Roman"/>
          <w:noProof/>
          <w:lang w:val="en-US"/>
        </w:rPr>
        <w:t>pigs</w:t>
      </w:r>
      <w:r w:rsidR="00726F51" w:rsidRPr="00DA6404">
        <w:rPr>
          <w:rFonts w:ascii="Times New Roman" w:hAnsi="Times New Roman" w:cs="Times New Roman"/>
          <w:lang w:val="en-US"/>
        </w:rPr>
        <w:t xml:space="preserve"> fed a human-type diet (</w:t>
      </w:r>
      <w:r w:rsidR="00726F51" w:rsidRPr="00DA6404">
        <w:rPr>
          <w:rFonts w:ascii="Times New Roman" w:hAnsi="Times New Roman" w:cs="Times New Roman"/>
          <w:i/>
          <w:lang w:val="en-US"/>
        </w:rPr>
        <w:t>n</w:t>
      </w:r>
      <w:r w:rsidR="00726F51" w:rsidRPr="00DA6404">
        <w:rPr>
          <w:rFonts w:ascii="Times New Roman" w:hAnsi="Times New Roman" w:cs="Times New Roman"/>
          <w:lang w:val="en-US"/>
        </w:rPr>
        <w:t xml:space="preserve"> 5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79"/>
        <w:gridCol w:w="717"/>
        <w:gridCol w:w="669"/>
        <w:gridCol w:w="806"/>
        <w:gridCol w:w="669"/>
        <w:gridCol w:w="726"/>
      </w:tblGrid>
      <w:tr w:rsidR="00726F51" w:rsidRPr="00DA6404" w14:paraId="0EC588E9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shd w:val="clear" w:color="000000" w:fill="FFFFFF"/>
          </w:tcPr>
          <w:p w14:paraId="0068A7A7" w14:textId="77777777" w:rsidR="00726F51" w:rsidRPr="00DA6404" w:rsidRDefault="00726F51" w:rsidP="00DD5E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49F45D6D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B0FB70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color w:val="000000"/>
                <w:sz w:val="22"/>
                <w:lang w:val="en-US"/>
              </w:rPr>
              <w:t>GIT locatio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shd w:val="clear" w:color="000000" w:fill="FFFFFF"/>
          </w:tcPr>
          <w:p w14:paraId="26AABB93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shd w:val="clear" w:color="000000" w:fill="FFFFFF"/>
          </w:tcPr>
          <w:p w14:paraId="7EEABF9B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</w:p>
        </w:tc>
      </w:tr>
      <w:tr w:rsidR="00726F51" w:rsidRPr="00DA6404" w14:paraId="362DFBF5" w14:textId="77777777" w:rsidTr="00DD5ECB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4B21FFD3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72602FCB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color w:val="000000"/>
                <w:sz w:val="22"/>
                <w:lang w:val="en-US"/>
              </w:rPr>
              <w:t>Ileum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167F65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color w:val="000000"/>
                <w:sz w:val="22"/>
                <w:lang w:val="en-US"/>
              </w:rPr>
              <w:t>Hindgut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000000" w:fill="FFFFFF"/>
            <w:vAlign w:val="center"/>
          </w:tcPr>
          <w:p w14:paraId="4D22413F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lang w:val="en-US"/>
              </w:rPr>
            </w:pPr>
          </w:p>
        </w:tc>
      </w:tr>
      <w:tr w:rsidR="00726F51" w:rsidRPr="00DA6404" w14:paraId="360560CB" w14:textId="77777777" w:rsidTr="00DD5ECB">
        <w:trPr>
          <w:trHeight w:val="315"/>
          <w:jc w:val="center"/>
        </w:trPr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1D27B954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17FD7E65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sz w:val="22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72E6A8FA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sz w:val="22"/>
                <w:lang w:val="en-US"/>
              </w:rPr>
              <w:t>S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15ED792E" w14:textId="77777777" w:rsidR="00726F51" w:rsidRPr="00DA6404" w:rsidRDefault="00726F51" w:rsidP="00DD5ECB">
            <w:pPr>
              <w:spacing w:after="0" w:line="240" w:lineRule="auto"/>
              <w:ind w:hanging="21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sz w:val="22"/>
                <w:lang w:val="en-US"/>
              </w:rPr>
              <w:t>Mean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24EA503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noProof/>
                <w:sz w:val="22"/>
                <w:lang w:val="en-US" w:eastAsia="en-NZ"/>
              </w:rPr>
              <w:t>SEM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2E1D52FC" w14:textId="77777777" w:rsidR="00726F51" w:rsidRPr="00DA6404" w:rsidRDefault="00726F51" w:rsidP="00DD5ECB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2"/>
                <w:lang w:val="en-US"/>
              </w:rPr>
            </w:pPr>
            <w:r w:rsidRPr="00DA6404">
              <w:rPr>
                <w:rFonts w:ascii="Times New Roman" w:hAnsi="Times New Roman" w:cs="Times New Roman"/>
                <w:i/>
                <w:color w:val="000000"/>
                <w:sz w:val="22"/>
                <w:lang w:val="en-US"/>
              </w:rPr>
              <w:t>P</w:t>
            </w:r>
          </w:p>
        </w:tc>
      </w:tr>
      <w:tr w:rsidR="00726F51" w:rsidRPr="00DA6404" w14:paraId="3265C44C" w14:textId="77777777" w:rsidTr="00DD5ECB">
        <w:trPr>
          <w:trHeight w:val="289"/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075F1E05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Acetate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70F6A39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38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56B06B0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65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5EC830E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2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D6C5FE4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7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A78353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09</w:t>
            </w:r>
          </w:p>
        </w:tc>
      </w:tr>
      <w:tr w:rsidR="00726F51" w:rsidRPr="00DA6404" w14:paraId="50929EF8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28537B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Propion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174E2D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1F12E7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2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24F9D1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9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908EDB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C54FC8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02</w:t>
            </w:r>
          </w:p>
        </w:tc>
      </w:tr>
      <w:tr w:rsidR="00726F51" w:rsidRPr="00DA6404" w14:paraId="6F8DBBD5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E97EEA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Buty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B6A349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6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A2FDEA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F3BE0C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CE8323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89B911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&lt;0.01</w:t>
            </w:r>
          </w:p>
        </w:tc>
      </w:tr>
      <w:tr w:rsidR="00726F51" w:rsidRPr="00DA6404" w14:paraId="4635FD0E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6BC17B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Iso-buty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EA6320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E99B7E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FEF495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4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F9E0BA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2F2F49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06</w:t>
            </w:r>
          </w:p>
        </w:tc>
      </w:tr>
      <w:tr w:rsidR="00726F51" w:rsidRPr="00DA6404" w14:paraId="22BAF4BD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039CD8A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Iso-valer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48EFD99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4.2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CA3C7F2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23A884D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6.2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A8BAF56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BD26D62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0.02</w:t>
            </w:r>
          </w:p>
        </w:tc>
      </w:tr>
      <w:tr w:rsidR="00726F51" w:rsidRPr="00DA6404" w14:paraId="6FB1ABF3" w14:textId="77777777" w:rsidTr="00DD5EC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94BA99C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22"/>
                <w:lang w:val="en-US" w:eastAsia="en-NZ"/>
              </w:rPr>
              <w:t>Valer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6B6B34A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0A091433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195894BD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4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64ED094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8A4A744" w14:textId="77777777" w:rsidR="00726F51" w:rsidRPr="00DA6404" w:rsidRDefault="00726F51" w:rsidP="00DD5EC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DA6404">
              <w:rPr>
                <w:rFonts w:ascii="Times New Roman" w:hAnsi="Times New Roman" w:cs="Times New Roman"/>
                <w:sz w:val="22"/>
              </w:rPr>
              <w:t>&lt;0.01</w:t>
            </w:r>
          </w:p>
        </w:tc>
      </w:tr>
      <w:tr w:rsidR="00726F51" w:rsidRPr="00DA6404" w14:paraId="41E3C428" w14:textId="77777777" w:rsidTr="00DD5ECB">
        <w:trPr>
          <w:trHeight w:val="300"/>
          <w:jc w:val="center"/>
        </w:trPr>
        <w:tc>
          <w:tcPr>
            <w:tcW w:w="0" w:type="auto"/>
            <w:gridSpan w:val="6"/>
            <w:tcBorders>
              <w:top w:val="single" w:sz="8" w:space="0" w:color="auto"/>
              <w:left w:val="nil"/>
              <w:right w:val="nil"/>
            </w:tcBorders>
          </w:tcPr>
          <w:p w14:paraId="0E1E77BA" w14:textId="77777777" w:rsidR="00726F51" w:rsidRPr="00DA6404" w:rsidRDefault="00726F51" w:rsidP="00DD5EC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val="en-US" w:eastAsia="en-NZ"/>
              </w:rPr>
            </w:pPr>
            <w:r w:rsidRPr="00DA640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NZ"/>
              </w:rPr>
              <w:t>DM, dry matter; GIT, gastrointestinal tract.</w:t>
            </w:r>
          </w:p>
        </w:tc>
      </w:tr>
    </w:tbl>
    <w:p w14:paraId="5EE65262" w14:textId="77777777" w:rsidR="006E6431" w:rsidRPr="00726F51" w:rsidRDefault="006E6431" w:rsidP="008C0427">
      <w:pPr>
        <w:spacing w:after="0" w:line="360" w:lineRule="auto"/>
        <w:rPr>
          <w:rFonts w:ascii="Times New Roman" w:hAnsi="Times New Roman" w:cs="Times New Roman"/>
        </w:rPr>
      </w:pPr>
    </w:p>
    <w:p w14:paraId="48F9C383" w14:textId="77777777" w:rsidR="006E6431" w:rsidRDefault="006E6431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14:paraId="6954285B" w14:textId="14622F13" w:rsidR="008C0427" w:rsidRPr="00BE2A12" w:rsidRDefault="00726F51" w:rsidP="008C0427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BE2A12">
        <w:rPr>
          <w:rFonts w:ascii="Times New Roman" w:hAnsi="Times New Roman" w:cs="Times New Roman"/>
          <w:b/>
          <w:lang w:val="en-US"/>
        </w:rPr>
        <w:t xml:space="preserve">Supplementary </w:t>
      </w:r>
      <w:r>
        <w:rPr>
          <w:rFonts w:ascii="Times New Roman" w:hAnsi="Times New Roman" w:cs="Times New Roman"/>
          <w:b/>
          <w:lang w:val="en-US"/>
        </w:rPr>
        <w:t>T</w:t>
      </w:r>
      <w:r w:rsidRPr="00BE2A12">
        <w:rPr>
          <w:rFonts w:ascii="Times New Roman" w:hAnsi="Times New Roman" w:cs="Times New Roman"/>
          <w:b/>
          <w:lang w:val="en-US"/>
        </w:rPr>
        <w:t xml:space="preserve">able </w:t>
      </w:r>
      <w:r>
        <w:rPr>
          <w:rFonts w:ascii="Times New Roman" w:hAnsi="Times New Roman" w:cs="Times New Roman"/>
          <w:b/>
          <w:lang w:val="en-US"/>
        </w:rPr>
        <w:t>4</w:t>
      </w:r>
      <w:r w:rsidRPr="00BE2A12">
        <w:rPr>
          <w:rFonts w:ascii="Times New Roman" w:hAnsi="Times New Roman" w:cs="Times New Roman"/>
          <w:b/>
          <w:lang w:val="en-US"/>
        </w:rPr>
        <w:t>:</w:t>
      </w:r>
      <w:r>
        <w:rPr>
          <w:rFonts w:ascii="Times New Roman" w:hAnsi="Times New Roman" w:cs="Times New Roman"/>
          <w:b/>
          <w:lang w:val="en-US"/>
        </w:rPr>
        <w:t xml:space="preserve"> </w:t>
      </w:r>
      <w:bookmarkStart w:id="0" w:name="_GoBack"/>
      <w:bookmarkEnd w:id="0"/>
      <w:r w:rsidR="008C0427" w:rsidRPr="00BE2A12">
        <w:rPr>
          <w:rFonts w:ascii="Times New Roman" w:hAnsi="Times New Roman" w:cs="Times New Roman"/>
          <w:lang w:val="en-US"/>
        </w:rPr>
        <w:t>Nutrient composition and nutrient content (</w:t>
      </w:r>
      <w:proofErr w:type="spellStart"/>
      <w:r w:rsidR="008C0427" w:rsidRPr="00BE2A12">
        <w:rPr>
          <w:rFonts w:ascii="Times New Roman" w:hAnsi="Times New Roman" w:cs="Times New Roman"/>
          <w:lang w:val="en-US"/>
        </w:rPr>
        <w:t>normali</w:t>
      </w:r>
      <w:r w:rsidR="00F15DC9">
        <w:rPr>
          <w:rFonts w:ascii="Times New Roman" w:hAnsi="Times New Roman" w:cs="Times New Roman"/>
          <w:lang w:val="en-US"/>
        </w:rPr>
        <w:t>s</w:t>
      </w:r>
      <w:r w:rsidR="008C0427" w:rsidRPr="00BE2A12">
        <w:rPr>
          <w:rFonts w:ascii="Times New Roman" w:hAnsi="Times New Roman" w:cs="Times New Roman"/>
          <w:lang w:val="en-US"/>
        </w:rPr>
        <w:t>ed</w:t>
      </w:r>
      <w:proofErr w:type="spellEnd"/>
      <w:r w:rsidR="008C0427" w:rsidRPr="00BE2A12">
        <w:rPr>
          <w:rFonts w:ascii="Times New Roman" w:hAnsi="Times New Roman" w:cs="Times New Roman"/>
          <w:lang w:val="en-US"/>
        </w:rPr>
        <w:t xml:space="preserve">) of terminal jejunum and terminal ileal digesta of </w:t>
      </w:r>
      <w:r w:rsidR="008C0427" w:rsidRPr="00BE2A12">
        <w:rPr>
          <w:rFonts w:ascii="Times New Roman" w:hAnsi="Times New Roman" w:cs="Times New Roman"/>
          <w:noProof/>
          <w:lang w:val="en-US"/>
        </w:rPr>
        <w:t>pigs</w:t>
      </w:r>
      <w:r w:rsidR="008C0427" w:rsidRPr="00BE2A12">
        <w:rPr>
          <w:rFonts w:ascii="Times New Roman" w:hAnsi="Times New Roman" w:cs="Times New Roman"/>
          <w:lang w:val="en-US"/>
        </w:rPr>
        <w:t xml:space="preserve"> fed a human-type diet (</w:t>
      </w:r>
      <w:r w:rsidR="008C0427" w:rsidRPr="00BE2A12">
        <w:rPr>
          <w:rFonts w:ascii="Times New Roman" w:hAnsi="Times New Roman" w:cs="Times New Roman"/>
          <w:i/>
          <w:lang w:val="en-US"/>
        </w:rPr>
        <w:t>n</w:t>
      </w:r>
      <w:r w:rsidR="00BE2A12" w:rsidRPr="00BE2A12">
        <w:rPr>
          <w:rFonts w:ascii="Times New Roman" w:hAnsi="Times New Roman" w:cs="Times New Roman"/>
          <w:lang w:val="en-US"/>
        </w:rPr>
        <w:t xml:space="preserve"> </w:t>
      </w:r>
      <w:r w:rsidR="008C0427" w:rsidRPr="00BE2A12">
        <w:rPr>
          <w:rFonts w:ascii="Times New Roman" w:hAnsi="Times New Roman" w:cs="Times New Roman"/>
          <w:lang w:val="en-US"/>
        </w:rPr>
        <w:t>5)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50"/>
        <w:gridCol w:w="281"/>
        <w:gridCol w:w="2771"/>
        <w:gridCol w:w="1006"/>
        <w:gridCol w:w="937"/>
        <w:gridCol w:w="950"/>
        <w:gridCol w:w="753"/>
        <w:gridCol w:w="772"/>
      </w:tblGrid>
      <w:tr w:rsidR="00F54E60" w:rsidRPr="00BE2A12" w14:paraId="7E6A03D1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9D19C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14:paraId="11F3B926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129AF4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3ACF6CA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88906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BE2A12">
              <w:rPr>
                <w:rFonts w:ascii="Times New Roman" w:hAnsi="Times New Roman" w:cs="Times New Roman"/>
                <w:color w:val="000000"/>
                <w:lang w:val="en-US"/>
              </w:rPr>
              <w:t>GIT loc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14:paraId="0C1950D6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14:paraId="423ECDC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F54E60" w:rsidRPr="00BE2A12" w14:paraId="17142E5D" w14:textId="77777777" w:rsidTr="00B13BD5">
        <w:trPr>
          <w:trHeight w:val="315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215AA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4EA021C5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3C5FA0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572D6DE4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BE2A12">
              <w:rPr>
                <w:rFonts w:ascii="Times New Roman" w:hAnsi="Times New Roman" w:cs="Times New Roman"/>
                <w:color w:val="000000"/>
                <w:lang w:val="en-US"/>
              </w:rPr>
              <w:t>Terminal jejunum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DDABE8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lang w:val="en-US"/>
              </w:rPr>
            </w:pPr>
            <w:r w:rsidRPr="00BE2A12">
              <w:rPr>
                <w:rFonts w:ascii="Times New Roman" w:hAnsi="Times New Roman" w:cs="Times New Roman"/>
                <w:color w:val="000000"/>
                <w:lang w:val="en-US"/>
              </w:rPr>
              <w:t>Terminal ileum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000000" w:fill="FFFFFF"/>
            <w:vAlign w:val="center"/>
          </w:tcPr>
          <w:p w14:paraId="4718A239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F54E60" w:rsidRPr="00BE2A12" w14:paraId="78EF67B8" w14:textId="77777777" w:rsidTr="00B13BD5">
        <w:trPr>
          <w:trHeight w:val="315"/>
          <w:jc w:val="center"/>
        </w:trPr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14:paraId="7C436E76" w14:textId="77777777" w:rsidR="00F54E60" w:rsidRPr="00BE2A12" w:rsidRDefault="00F54E60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41F1AC6A" w14:textId="77777777" w:rsidR="00F54E60" w:rsidRPr="00BE2A12" w:rsidRDefault="00F54E60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6F70289C" w14:textId="77777777" w:rsidR="00F54E60" w:rsidRPr="00BE2A12" w:rsidRDefault="00F54E60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3CD2DB2A" w14:textId="77777777" w:rsidR="00F54E60" w:rsidRPr="00A65FFA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65FFA">
              <w:rPr>
                <w:rFonts w:ascii="Times New Roman" w:hAnsi="Times New Roman" w:cs="Times New Roman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002EA2B8" w14:textId="77777777" w:rsidR="00F54E60" w:rsidRPr="00A65FFA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65FFA">
              <w:rPr>
                <w:rFonts w:ascii="Times New Roman" w:hAnsi="Times New Roman" w:cs="Times New Roman"/>
                <w:lang w:val="en-US"/>
              </w:rPr>
              <w:t>SE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182512C3" w14:textId="77777777" w:rsidR="00F54E60" w:rsidRPr="00A65FFA" w:rsidRDefault="00F54E60" w:rsidP="00F54E60">
            <w:pPr>
              <w:spacing w:after="0" w:line="240" w:lineRule="auto"/>
              <w:ind w:hanging="21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65FFA">
              <w:rPr>
                <w:rFonts w:ascii="Times New Roman" w:hAnsi="Times New Roman" w:cs="Times New Roman"/>
                <w:lang w:val="en-US"/>
              </w:rPr>
              <w:t>Mean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14D72DE" w14:textId="77777777" w:rsidR="00F54E60" w:rsidRPr="00A65FFA" w:rsidRDefault="00F54E60" w:rsidP="00F54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noProof/>
                <w:lang w:val="en-US" w:eastAsia="en-NZ"/>
              </w:rPr>
            </w:pPr>
            <w:r w:rsidRPr="00A65FFA">
              <w:rPr>
                <w:rFonts w:ascii="Times New Roman" w:eastAsia="Times New Roman" w:hAnsi="Times New Roman" w:cs="Times New Roman"/>
                <w:i/>
                <w:noProof/>
                <w:lang w:val="en-US" w:eastAsia="en-NZ"/>
              </w:rPr>
              <w:t>SEM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733CA769" w14:textId="77777777" w:rsidR="00F54E60" w:rsidRPr="00BE2A12" w:rsidRDefault="00F54E60" w:rsidP="00F54E60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lang w:val="en-US"/>
              </w:rPr>
            </w:pPr>
            <w:r w:rsidRPr="00BE2A12">
              <w:rPr>
                <w:rFonts w:ascii="Times New Roman" w:hAnsi="Times New Roman" w:cs="Times New Roman"/>
                <w:i/>
                <w:color w:val="000000"/>
                <w:lang w:val="en-US"/>
              </w:rPr>
              <w:t>P</w:t>
            </w:r>
          </w:p>
        </w:tc>
      </w:tr>
      <w:tr w:rsidR="00F54E60" w:rsidRPr="00BE2A12" w14:paraId="53ACC23A" w14:textId="77777777" w:rsidTr="00B13BD5">
        <w:trPr>
          <w:trHeight w:val="300"/>
          <w:jc w:val="center"/>
        </w:trPr>
        <w:tc>
          <w:tcPr>
            <w:tcW w:w="3402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36AF25C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Nutrient composition, g/kg D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E07849" w14:textId="77777777" w:rsidR="00F54E60" w:rsidRPr="00BE2A12" w:rsidRDefault="00F54E60" w:rsidP="0094566A">
            <w:pPr>
              <w:tabs>
                <w:tab w:val="decimal" w:pos="81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393A" w14:textId="77777777" w:rsidR="00F54E60" w:rsidRPr="00BE2A12" w:rsidRDefault="00F54E60" w:rsidP="0094566A">
            <w:pPr>
              <w:tabs>
                <w:tab w:val="decimal" w:pos="81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1C18" w14:textId="77777777" w:rsidR="00F54E60" w:rsidRPr="00BE2A12" w:rsidRDefault="00F54E60" w:rsidP="0094566A">
            <w:pPr>
              <w:tabs>
                <w:tab w:val="decimal" w:pos="81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AD9D22" w14:textId="77777777" w:rsidR="00F54E60" w:rsidRPr="00BE2A12" w:rsidRDefault="00F54E60" w:rsidP="0094566A">
            <w:pPr>
              <w:tabs>
                <w:tab w:val="decimal" w:pos="81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720815" w14:textId="77777777" w:rsidR="00F54E60" w:rsidRPr="00BE2A12" w:rsidRDefault="00F54E60" w:rsidP="0094566A">
            <w:pPr>
              <w:tabs>
                <w:tab w:val="decimal" w:pos="814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</w:tr>
      <w:tr w:rsidR="00F54E60" w:rsidRPr="00BE2A12" w14:paraId="25737560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188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72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4E4E6F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Organic mat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23CC2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C7147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27A9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D61633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9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1E7B77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&lt;0.01</w:t>
            </w:r>
          </w:p>
        </w:tc>
      </w:tr>
      <w:tr w:rsidR="00F54E60" w:rsidRPr="00BE2A12" w14:paraId="69FF9E39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A1F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D55700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779104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Crude prote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02FD3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96B71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8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BB1EE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C5D62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B6203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01</w:t>
            </w:r>
          </w:p>
        </w:tc>
      </w:tr>
      <w:tr w:rsidR="00F54E60" w:rsidRPr="00BE2A12" w14:paraId="21FE8CE7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5D74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00D88B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804235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Lip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78D2E1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EE397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E209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257A74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D78B10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47</w:t>
            </w:r>
          </w:p>
        </w:tc>
      </w:tr>
      <w:tr w:rsidR="00F54E60" w:rsidRPr="00BE2A12" w14:paraId="751546AD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03437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8FF89A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0DE85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Star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A58575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DBE23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3F604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8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B1E539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6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39985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21</w:t>
            </w:r>
          </w:p>
        </w:tc>
      </w:tr>
      <w:tr w:rsidR="00F54E60" w:rsidRPr="00BE2A12" w14:paraId="22DE0A92" w14:textId="77777777" w:rsidTr="00B13BD5">
        <w:trPr>
          <w:trHeight w:val="300"/>
          <w:jc w:val="center"/>
        </w:trPr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54000" w14:textId="77777777" w:rsidR="00F54E60" w:rsidRPr="00BE2A12" w:rsidRDefault="00F54E60" w:rsidP="005A3F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proofErr w:type="spellStart"/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Normali</w:t>
            </w:r>
            <w:r w:rsidR="00F15DC9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s</w:t>
            </w: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ed</w:t>
            </w:r>
            <w:proofErr w:type="spellEnd"/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 xml:space="preserve"> nutrient content, g/kg diet DM intak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B5223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F104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0E56F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7ECB83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52218E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</w:tr>
      <w:tr w:rsidR="00F54E60" w:rsidRPr="00BE2A12" w14:paraId="5422FE8D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84F8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72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204C6E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Organic mat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20F5FF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A0FE7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0E9B6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62A7F5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D24EB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&lt;0.01</w:t>
            </w:r>
          </w:p>
        </w:tc>
      </w:tr>
      <w:tr w:rsidR="00F54E60" w:rsidRPr="00BE2A12" w14:paraId="2B2F4831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C3DE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3019EA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5F1308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Crude prote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69D866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6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F8744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6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4F6BF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3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4ADC53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F3206A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&lt;0.01</w:t>
            </w:r>
          </w:p>
        </w:tc>
      </w:tr>
      <w:tr w:rsidR="00F54E60" w:rsidRPr="00BE2A12" w14:paraId="7A7BF738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F156C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89B7F29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6A4ACC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Lipid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8C4342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126170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E30E8C7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2.5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55F0FC9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5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AED3E4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29</w:t>
            </w:r>
          </w:p>
        </w:tc>
      </w:tr>
      <w:tr w:rsidR="00F54E60" w:rsidRPr="00BE2A12" w14:paraId="3F2C1F0F" w14:textId="77777777" w:rsidTr="00B13BD5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C82B3D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2F7B6F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</w:p>
        </w:tc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9F149D" w14:textId="77777777" w:rsidR="00F54E60" w:rsidRPr="00BE2A12" w:rsidRDefault="00F54E60" w:rsidP="009456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Star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E68E5C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3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F02DE9" w14:textId="77777777" w:rsidR="00F54E60" w:rsidRPr="00BE2A12" w:rsidRDefault="00F54E60" w:rsidP="00F54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1E149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094F0B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A3B28" w14:textId="77777777" w:rsidR="00F54E60" w:rsidRPr="00BE2A12" w:rsidRDefault="00F54E60" w:rsidP="009456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lang w:val="en-US" w:eastAsia="en-NZ"/>
              </w:rPr>
              <w:t>0.07</w:t>
            </w:r>
          </w:p>
        </w:tc>
      </w:tr>
      <w:tr w:rsidR="00F54E60" w:rsidRPr="00BE2A12" w14:paraId="02B94B5F" w14:textId="77777777" w:rsidTr="00B13BD5">
        <w:trPr>
          <w:trHeight w:val="300"/>
          <w:jc w:val="center"/>
        </w:trPr>
        <w:tc>
          <w:tcPr>
            <w:tcW w:w="7442" w:type="dxa"/>
            <w:gridSpan w:val="8"/>
            <w:tcBorders>
              <w:top w:val="single" w:sz="4" w:space="0" w:color="auto"/>
              <w:left w:val="nil"/>
              <w:bottom w:val="nil"/>
            </w:tcBorders>
          </w:tcPr>
          <w:p w14:paraId="1AB05EC3" w14:textId="77777777" w:rsidR="00F54E60" w:rsidRPr="00BE2A12" w:rsidRDefault="00F54E60" w:rsidP="0094566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NZ"/>
              </w:rPr>
              <w:t xml:space="preserve">Terminal jejunum and terminal ileal digesta were the substrate for ileal and hindgut fermentation, respectively. </w:t>
            </w:r>
          </w:p>
          <w:p w14:paraId="7B303049" w14:textId="77777777" w:rsidR="00F54E60" w:rsidRPr="00BE2A12" w:rsidRDefault="00F54E60" w:rsidP="0094566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NZ"/>
              </w:rPr>
            </w:pPr>
            <w:r w:rsidRPr="00BE2A1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NZ"/>
              </w:rPr>
              <w:t>DM, dry matter; GIT, gastrointestinal tract.</w:t>
            </w:r>
          </w:p>
        </w:tc>
      </w:tr>
    </w:tbl>
    <w:p w14:paraId="198D2FE4" w14:textId="77777777" w:rsidR="008C0427" w:rsidRPr="00BE2A12" w:rsidRDefault="008C0427" w:rsidP="008C0427">
      <w:pPr>
        <w:rPr>
          <w:rFonts w:ascii="Times New Roman" w:hAnsi="Times New Roman" w:cs="Times New Roman"/>
          <w:sz w:val="18"/>
          <w:szCs w:val="18"/>
          <w:lang w:val="en-US"/>
        </w:rPr>
      </w:pPr>
    </w:p>
    <w:p w14:paraId="5872F008" w14:textId="77777777" w:rsidR="006079ED" w:rsidRPr="00BE2A12" w:rsidRDefault="006079ED" w:rsidP="008C0427">
      <w:pPr>
        <w:rPr>
          <w:rFonts w:ascii="Times New Roman" w:hAnsi="Times New Roman" w:cs="Times New Roman"/>
          <w:lang w:val="en-US"/>
        </w:rPr>
      </w:pPr>
    </w:p>
    <w:sectPr w:rsidR="006079ED" w:rsidRPr="00BE2A12" w:rsidSect="00C84C1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zNDC1MDExMTA3NLdQ0lEKTi0uzszPAykwrQUAHKij0ywAAAA="/>
  </w:docVars>
  <w:rsids>
    <w:rsidRoot w:val="008C0427"/>
    <w:rsid w:val="000A0DD1"/>
    <w:rsid w:val="001C5CCD"/>
    <w:rsid w:val="00221EA8"/>
    <w:rsid w:val="002306A8"/>
    <w:rsid w:val="00364809"/>
    <w:rsid w:val="0040097B"/>
    <w:rsid w:val="005A3F66"/>
    <w:rsid w:val="006079ED"/>
    <w:rsid w:val="006C1CFE"/>
    <w:rsid w:val="006E6431"/>
    <w:rsid w:val="00726F51"/>
    <w:rsid w:val="007C1C75"/>
    <w:rsid w:val="008B4424"/>
    <w:rsid w:val="008C0427"/>
    <w:rsid w:val="00950F25"/>
    <w:rsid w:val="009807CE"/>
    <w:rsid w:val="009D5038"/>
    <w:rsid w:val="00A65FFA"/>
    <w:rsid w:val="00AB11AB"/>
    <w:rsid w:val="00B13BD5"/>
    <w:rsid w:val="00B17CB8"/>
    <w:rsid w:val="00BE2A12"/>
    <w:rsid w:val="00F15DC9"/>
    <w:rsid w:val="00F54E60"/>
    <w:rsid w:val="00FB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7C315"/>
  <w15:chartTrackingRefBased/>
  <w15:docId w15:val="{2553F3F5-4B62-49FA-BB8B-F687C6B01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0427"/>
    <w:pPr>
      <w:spacing w:after="240" w:line="480" w:lineRule="auto"/>
      <w:jc w:val="both"/>
    </w:pPr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0F25"/>
    <w:pPr>
      <w:keepNext/>
      <w:keepLines/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F25"/>
    <w:pPr>
      <w:keepNext/>
      <w:keepLines/>
      <w:spacing w:before="40" w:after="0" w:line="259" w:lineRule="auto"/>
      <w:jc w:val="left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0F25"/>
    <w:pPr>
      <w:keepNext/>
      <w:keepLines/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F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F2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0F2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0F25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0F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0F25"/>
    <w:pPr>
      <w:spacing w:after="160" w:line="259" w:lineRule="auto"/>
      <w:ind w:left="720"/>
      <w:contextualSpacing/>
      <w:jc w:val="left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8C042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C042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07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7C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db.nal.usda.gov/" TargetMode="Externa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geveen, Anika</dc:creator>
  <cp:keywords/>
  <dc:description/>
  <cp:lastModifiedBy>Montoya, Carlos</cp:lastModifiedBy>
  <cp:revision>13</cp:revision>
  <dcterms:created xsi:type="dcterms:W3CDTF">2019-07-11T03:00:00Z</dcterms:created>
  <dcterms:modified xsi:type="dcterms:W3CDTF">2020-01-24T04:42:00Z</dcterms:modified>
</cp:coreProperties>
</file>